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0D2626">
        <w:trPr>
          <w:trHeight w:val="892"/>
        </w:trPr>
        <w:tc>
          <w:tcPr>
            <w:tcW w:w="1242" w:type="dxa"/>
          </w:tcPr>
          <w:p w14:paraId="27D74A2A" w14:textId="6E219F0A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4C34DF3C" w:rsidR="00BB0736" w:rsidRPr="00C759B1" w:rsidRDefault="003465B0" w:rsidP="00816925">
            <w:pPr>
              <w:rPr>
                <w:sz w:val="20"/>
                <w:szCs w:val="20"/>
              </w:rPr>
            </w:pPr>
            <w:r w:rsidRPr="003465B0">
              <w:rPr>
                <w:sz w:val="20"/>
                <w:szCs w:val="20"/>
              </w:rPr>
              <w:t>MEVZİ</w:t>
            </w:r>
            <w:r>
              <w:rPr>
                <w:sz w:val="20"/>
                <w:szCs w:val="20"/>
              </w:rPr>
              <w:t xml:space="preserve"> </w:t>
            </w:r>
            <w:r w:rsidRPr="003465B0">
              <w:rPr>
                <w:sz w:val="20"/>
                <w:szCs w:val="20"/>
              </w:rPr>
              <w:t>PARSELASYON HİZMET ALIMI İŞİ</w:t>
            </w:r>
          </w:p>
        </w:tc>
        <w:tc>
          <w:tcPr>
            <w:tcW w:w="1984" w:type="dxa"/>
            <w:shd w:val="clear" w:color="auto" w:fill="auto"/>
          </w:tcPr>
          <w:p w14:paraId="68490C20" w14:textId="2A5E13A8" w:rsidR="00C15EC2" w:rsidRPr="00C759B1" w:rsidRDefault="00DF5AF6" w:rsidP="000912D8">
            <w:pPr>
              <w:jc w:val="center"/>
            </w:pPr>
            <w:r>
              <w:t>1</w:t>
            </w:r>
          </w:p>
        </w:tc>
        <w:tc>
          <w:tcPr>
            <w:tcW w:w="2093" w:type="dxa"/>
            <w:shd w:val="clear" w:color="auto" w:fill="auto"/>
          </w:tcPr>
          <w:p w14:paraId="55631D30" w14:textId="4B3D4688" w:rsidR="00BB0736" w:rsidRPr="00C759B1" w:rsidRDefault="003465B0" w:rsidP="003465B0">
            <w:proofErr w:type="gramStart"/>
            <w:r>
              <w:t>paket</w:t>
            </w:r>
            <w:proofErr w:type="gramEnd"/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3980202B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E512FB">
        <w:rPr>
          <w:b/>
          <w:bCs/>
        </w:rPr>
        <w:t>“</w:t>
      </w:r>
      <w:r w:rsidR="003465B0" w:rsidRPr="003465B0">
        <w:rPr>
          <w:b/>
          <w:bCs/>
          <w:sz w:val="20"/>
          <w:szCs w:val="20"/>
        </w:rPr>
        <w:t>MEVZİ</w:t>
      </w:r>
      <w:r w:rsidR="003465B0">
        <w:rPr>
          <w:b/>
          <w:bCs/>
          <w:sz w:val="20"/>
          <w:szCs w:val="20"/>
        </w:rPr>
        <w:t xml:space="preserve"> </w:t>
      </w:r>
      <w:r w:rsidR="003465B0" w:rsidRPr="003465B0">
        <w:rPr>
          <w:b/>
          <w:bCs/>
          <w:sz w:val="20"/>
          <w:szCs w:val="20"/>
        </w:rPr>
        <w:t>PARSELASYON HİZMET ALIMI İŞİ</w:t>
      </w:r>
      <w:r w:rsidRPr="00DF5AF6">
        <w:rPr>
          <w:b/>
          <w:bCs/>
        </w:rPr>
        <w:t>”</w:t>
      </w:r>
      <w:r w:rsidRPr="00777606">
        <w:rPr>
          <w:b/>
          <w:bCs/>
        </w:rPr>
        <w:t xml:space="preserve"> </w:t>
      </w:r>
      <w:r w:rsidRPr="00777606">
        <w:t xml:space="preserve">işi Doğrudan Temin (22/d) ile yaptırılacaktır. İlgililerin Başkanlığımız Satın Alma Birimine </w:t>
      </w:r>
      <w:r w:rsidR="00D72874">
        <w:rPr>
          <w:b/>
        </w:rPr>
        <w:t>10</w:t>
      </w:r>
      <w:r w:rsidR="00DF5AF6">
        <w:rPr>
          <w:b/>
        </w:rPr>
        <w:t>.</w:t>
      </w:r>
      <w:r w:rsidR="005E3630">
        <w:rPr>
          <w:b/>
        </w:rPr>
        <w:t>05</w:t>
      </w:r>
      <w:r w:rsidR="00E512FB" w:rsidRPr="00E512FB">
        <w:rPr>
          <w:b/>
        </w:rPr>
        <w:t>.202</w:t>
      </w:r>
      <w:r w:rsidR="005E3630">
        <w:rPr>
          <w:b/>
        </w:rPr>
        <w:t>3</w:t>
      </w:r>
      <w:r w:rsidR="00D838E0" w:rsidRPr="00E512FB">
        <w:rPr>
          <w:b/>
          <w:bCs/>
        </w:rPr>
        <w:t xml:space="preserve"> </w:t>
      </w:r>
      <w:proofErr w:type="gramStart"/>
      <w:r w:rsidR="00D72874">
        <w:rPr>
          <w:b/>
          <w:bCs/>
        </w:rPr>
        <w:t>Çarşamba</w:t>
      </w:r>
      <w:proofErr w:type="gramEnd"/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F5AF6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2FF6F0FF" w:rsidR="00275E2C" w:rsidRDefault="000754EE" w:rsidP="00275E2C">
      <w:pPr>
        <w:pStyle w:val="Default"/>
        <w:numPr>
          <w:ilvl w:val="0"/>
          <w:numId w:val="1"/>
        </w:numPr>
        <w:jc w:val="both"/>
      </w:pPr>
      <w:r>
        <w:t>T</w:t>
      </w:r>
      <w:r w:rsidR="00E52F37">
        <w:t>eklifler</w:t>
      </w:r>
      <w:r w:rsidR="00275E2C">
        <w:t xml:space="preserve"> </w:t>
      </w:r>
      <w:hyperlink r:id="rId5" w:history="1">
        <w:r w:rsidR="00275E2C" w:rsidRPr="003022A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3022A5">
        <w:rPr>
          <w:b/>
          <w:color w:val="000000" w:themeColor="text1"/>
        </w:rPr>
        <w:t xml:space="preserve"> </w:t>
      </w:r>
      <w:r w:rsidR="00E52F37">
        <w:t>e-posta adresine</w:t>
      </w:r>
      <w:r w:rsidR="00275E2C">
        <w:t xml:space="preserve"> </w:t>
      </w:r>
      <w:r w:rsidR="00E52F37"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3DADFBC" w:rsidR="00275E2C" w:rsidRDefault="00275E2C" w:rsidP="00275E2C">
      <w:pPr>
        <w:pStyle w:val="Default"/>
        <w:numPr>
          <w:ilvl w:val="0"/>
          <w:numId w:val="2"/>
        </w:numPr>
        <w:jc w:val="both"/>
      </w:pPr>
      <w:proofErr w:type="gramStart"/>
      <w:r>
        <w:t>Teklifler;  firma</w:t>
      </w:r>
      <w:proofErr w:type="gramEnd"/>
      <w:r>
        <w:t xml:space="preserve"> yetkilisi tarafından kaşe ve imzalı sunulacak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35979D2" w14:textId="2889B530" w:rsidR="0083017F" w:rsidRPr="00DF5AF6" w:rsidRDefault="00282B1D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F5AF6">
        <w:rPr>
          <w:sz w:val="24"/>
          <w:szCs w:val="24"/>
        </w:rPr>
        <w:t>Teklifler</w:t>
      </w:r>
      <w:r w:rsidR="00DF5AF6" w:rsidRPr="00DF5AF6">
        <w:rPr>
          <w:sz w:val="24"/>
          <w:szCs w:val="24"/>
        </w:rPr>
        <w:t xml:space="preserve"> </w:t>
      </w:r>
      <w:r w:rsidR="005E3630">
        <w:rPr>
          <w:sz w:val="24"/>
          <w:szCs w:val="24"/>
        </w:rPr>
        <w:t>Atilla MURATHANOĞLU</w:t>
      </w:r>
      <w:r w:rsidR="00E654EB">
        <w:tab/>
      </w:r>
      <w:r w:rsidR="00DF5AF6">
        <w:t xml:space="preserve">                                    </w:t>
      </w:r>
      <w:r w:rsidR="00D03E6C">
        <w:t xml:space="preserve">Teknik </w:t>
      </w:r>
      <w:proofErr w:type="gramStart"/>
      <w:r w:rsidR="00D03E6C">
        <w:t xml:space="preserve">Bilgi: </w:t>
      </w:r>
      <w:r w:rsidR="00DF5AF6">
        <w:t xml:space="preserve">  </w:t>
      </w:r>
      <w:proofErr w:type="gramEnd"/>
      <w:r w:rsidR="00DF5AF6">
        <w:t xml:space="preserve"> </w:t>
      </w:r>
      <w:r w:rsidR="005E3630">
        <w:t>Kemal DİNÇER</w:t>
      </w:r>
    </w:p>
    <w:p w14:paraId="715E6A9A" w14:textId="24E5FEAC" w:rsidR="00DF5AF6" w:rsidRPr="00DF5AF6" w:rsidRDefault="00DF5AF6" w:rsidP="00DF5AF6">
      <w:pPr>
        <w:pStyle w:val="Default"/>
      </w:pPr>
      <w:r>
        <w:t xml:space="preserve">                 210 61 </w:t>
      </w:r>
      <w:r w:rsidR="005E3630">
        <w:t>64</w:t>
      </w:r>
      <w:r w:rsidR="00472C94">
        <w:t xml:space="preserve">                                                   </w:t>
      </w:r>
      <w:r w:rsidR="005E3630">
        <w:t xml:space="preserve">                  </w:t>
      </w:r>
      <w:r w:rsidR="00472C94">
        <w:t xml:space="preserve">210 </w:t>
      </w:r>
      <w:r w:rsidR="005E3630">
        <w:t>61 44</w:t>
      </w:r>
    </w:p>
    <w:p w14:paraId="74127D85" w14:textId="5E335B66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46399C" w14:textId="77777777" w:rsidR="00720D5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107500"/>
    <w:rsid w:val="00111454"/>
    <w:rsid w:val="0014115C"/>
    <w:rsid w:val="00217663"/>
    <w:rsid w:val="0025021A"/>
    <w:rsid w:val="0025447A"/>
    <w:rsid w:val="002555A0"/>
    <w:rsid w:val="0025720E"/>
    <w:rsid w:val="00275E2C"/>
    <w:rsid w:val="00277F79"/>
    <w:rsid w:val="00282B1D"/>
    <w:rsid w:val="00286C2A"/>
    <w:rsid w:val="003022A5"/>
    <w:rsid w:val="003465B0"/>
    <w:rsid w:val="003D02A5"/>
    <w:rsid w:val="004259B6"/>
    <w:rsid w:val="00462C81"/>
    <w:rsid w:val="00472C94"/>
    <w:rsid w:val="004B57AE"/>
    <w:rsid w:val="004E3FF2"/>
    <w:rsid w:val="005E3630"/>
    <w:rsid w:val="00701808"/>
    <w:rsid w:val="00720D57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476A9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72874"/>
    <w:rsid w:val="00D838E0"/>
    <w:rsid w:val="00DF4481"/>
    <w:rsid w:val="00DF45D0"/>
    <w:rsid w:val="00DF5AF6"/>
    <w:rsid w:val="00E512FB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32</cp:revision>
  <dcterms:created xsi:type="dcterms:W3CDTF">2021-01-11T09:12:00Z</dcterms:created>
  <dcterms:modified xsi:type="dcterms:W3CDTF">2023-05-08T06:03:00Z</dcterms:modified>
</cp:coreProperties>
</file>